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19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GitHub/AR_BD_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3528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8037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52728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78801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173541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82926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2381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3839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9155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9742687</w:t>
            </w:r>
          </w:p>
        </w:tc>
      </w:tr>
    </w:tbl>
    <w:p>
      <w:pPr>
        <w:pStyle w:val="Heading1"/>
      </w:pPr>
      <w:bookmarkStart w:id="38" w:name="types-and-sources-of-aid.xls"/>
      <w:r>
        <w:t xml:space="preserve">Types and Sources of Aid.xls</w:t>
      </w:r>
      <w:bookmarkEnd w:id="38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39" w:name="example-one"/>
      <w:r>
        <w:t xml:space="preserve">Example one</w:t>
      </w:r>
      <w:bookmarkEnd w:id="39"/>
    </w:p>
    <w:p>
      <w:pPr>
        <w:pStyle w:val="Heading2"/>
      </w:pPr>
      <w:bookmarkStart w:id="40" w:name="example-two"/>
      <w:r>
        <w:t xml:space="preserve">Example two</w:t>
      </w:r>
      <w:bookmarkEnd w:id="40"/>
    </w:p>
    <w:p>
      <w:pPr>
        <w:pStyle w:val="Heading1"/>
      </w:pPr>
      <w:bookmarkStart w:id="41" w:name="X68a479cd7d7620e3a6207388afaa05a9fec3b49"/>
      <w:r>
        <w:t xml:space="preserve">Academic Year Student Financial Aid Awards by Type</w:t>
      </w:r>
      <w:bookmarkEnd w:id="41"/>
    </w:p>
    <w:p>
      <w:pPr>
        <w:pStyle w:val="FirstParagraph"/>
      </w:pPr>
      <w:r>
        <w:t xml:space="preserve">We have finished a nice book.</w:t>
      </w:r>
    </w:p>
    <w:bookmarkStart w:id="46" w:name="refs"/>
    <w:bookmarkStart w:id="43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3"/>
    <w:bookmarkStart w:id="45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19T20:26:57Z</dcterms:created>
  <dcterms:modified xsi:type="dcterms:W3CDTF">2020-03-19T20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19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